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2B5" w:rsidRPr="007912B5" w:rsidRDefault="007912B5" w:rsidP="007912B5">
      <w:pPr>
        <w:pStyle w:val="NoSpacing"/>
        <w:tabs>
          <w:tab w:val="left" w:pos="8280"/>
        </w:tabs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7912B5">
        <w:rPr>
          <w:rFonts w:ascii="Arial" w:hAnsi="Arial" w:cs="Arial"/>
          <w:b/>
          <w:sz w:val="24"/>
          <w:szCs w:val="24"/>
        </w:rPr>
        <w:t xml:space="preserve">REPORTING OF LARGE DEPOSITS  </w:t>
      </w:r>
      <w:r w:rsidRPr="007912B5">
        <w:rPr>
          <w:rFonts w:ascii="Arial" w:hAnsi="Arial" w:cs="Arial"/>
          <w:b/>
          <w:sz w:val="24"/>
          <w:szCs w:val="24"/>
        </w:rPr>
        <w:tab/>
        <w:t>8032.5</w:t>
      </w:r>
    </w:p>
    <w:p w:rsidR="007912B5" w:rsidRPr="007912B5" w:rsidRDefault="007912B5" w:rsidP="007912B5">
      <w:pPr>
        <w:pStyle w:val="NoSpacing"/>
        <w:rPr>
          <w:rFonts w:ascii="Arial" w:hAnsi="Arial" w:cs="Arial"/>
          <w:sz w:val="24"/>
          <w:szCs w:val="24"/>
        </w:rPr>
      </w:pPr>
      <w:r w:rsidRPr="007912B5">
        <w:rPr>
          <w:rFonts w:ascii="Arial" w:hAnsi="Arial" w:cs="Arial"/>
          <w:sz w:val="24"/>
          <w:szCs w:val="24"/>
        </w:rPr>
        <w:t xml:space="preserve">(Revised: </w:t>
      </w:r>
      <w:del w:id="1" w:author="Rupi Singh" w:date="2021-02-10T09:48:00Z">
        <w:r w:rsidRPr="007912B5" w:rsidDel="006C3E9F">
          <w:rPr>
            <w:rFonts w:ascii="Arial" w:hAnsi="Arial" w:cs="Arial"/>
            <w:sz w:val="24"/>
            <w:szCs w:val="24"/>
          </w:rPr>
          <w:delText>01/2017</w:delText>
        </w:r>
      </w:del>
      <w:ins w:id="2" w:author="Singh, Rupi" w:date="2021-03-30T18:05:00Z">
        <w:r w:rsidRPr="007912B5">
          <w:rPr>
            <w:rFonts w:ascii="Arial" w:hAnsi="Arial" w:cs="Arial"/>
            <w:sz w:val="24"/>
            <w:szCs w:val="24"/>
          </w:rPr>
          <w:t>04</w:t>
        </w:r>
      </w:ins>
      <w:ins w:id="3" w:author="Rupi Singh" w:date="2021-02-10T09:48:00Z">
        <w:r w:rsidRPr="007912B5">
          <w:rPr>
            <w:rFonts w:ascii="Arial" w:hAnsi="Arial" w:cs="Arial"/>
            <w:sz w:val="24"/>
            <w:szCs w:val="24"/>
          </w:rPr>
          <w:t>/2021</w:t>
        </w:r>
      </w:ins>
      <w:r w:rsidRPr="007912B5">
        <w:rPr>
          <w:rFonts w:ascii="Arial" w:hAnsi="Arial" w:cs="Arial"/>
          <w:sz w:val="24"/>
          <w:szCs w:val="24"/>
        </w:rPr>
        <w:t>)</w:t>
      </w:r>
    </w:p>
    <w:p w:rsidR="007912B5" w:rsidRPr="007912B5" w:rsidRDefault="007912B5" w:rsidP="007912B5">
      <w:pPr>
        <w:pStyle w:val="NoSpacing"/>
        <w:rPr>
          <w:rFonts w:ascii="Arial" w:hAnsi="Arial" w:cs="Arial"/>
          <w:sz w:val="24"/>
          <w:szCs w:val="24"/>
        </w:rPr>
      </w:pPr>
    </w:p>
    <w:p w:rsidR="007912B5" w:rsidRPr="007912B5" w:rsidRDefault="007912B5" w:rsidP="007912B5">
      <w:pPr>
        <w:pStyle w:val="NoSpacing"/>
        <w:rPr>
          <w:rFonts w:ascii="Arial" w:hAnsi="Arial" w:cs="Arial"/>
          <w:sz w:val="24"/>
          <w:szCs w:val="24"/>
        </w:rPr>
      </w:pPr>
      <w:r w:rsidRPr="007912B5">
        <w:rPr>
          <w:rFonts w:ascii="Arial" w:hAnsi="Arial" w:cs="Arial"/>
          <w:sz w:val="24"/>
          <w:szCs w:val="24"/>
        </w:rPr>
        <w:t xml:space="preserve">All money belonging to or in the custody of the </w:t>
      </w:r>
      <w:ins w:id="4" w:author="Doan, Anthony" w:date="2021-03-03T13:06:00Z">
        <w:r w:rsidRPr="007912B5">
          <w:rPr>
            <w:rFonts w:ascii="Arial" w:hAnsi="Arial" w:cs="Arial"/>
            <w:sz w:val="24"/>
            <w:szCs w:val="24"/>
          </w:rPr>
          <w:t>s</w:t>
        </w:r>
      </w:ins>
      <w:del w:id="5" w:author="Doan, Anthony" w:date="2021-03-03T13:06:00Z">
        <w:r w:rsidRPr="007912B5" w:rsidDel="00B869E5">
          <w:rPr>
            <w:rFonts w:ascii="Arial" w:hAnsi="Arial" w:cs="Arial"/>
            <w:sz w:val="24"/>
            <w:szCs w:val="24"/>
          </w:rPr>
          <w:delText>S</w:delText>
        </w:r>
      </w:del>
      <w:r w:rsidRPr="007912B5">
        <w:rPr>
          <w:rFonts w:ascii="Arial" w:hAnsi="Arial" w:cs="Arial"/>
          <w:sz w:val="24"/>
          <w:szCs w:val="24"/>
        </w:rPr>
        <w:t xml:space="preserve">tate </w:t>
      </w:r>
      <w:del w:id="6" w:author="Doan, Anthony" w:date="2021-03-30T08:50:00Z">
        <w:r w:rsidRPr="007912B5" w:rsidDel="006C06D2">
          <w:rPr>
            <w:rFonts w:ascii="Arial" w:hAnsi="Arial" w:cs="Arial"/>
            <w:sz w:val="24"/>
            <w:szCs w:val="24"/>
          </w:rPr>
          <w:delText xml:space="preserve">that is </w:delText>
        </w:r>
      </w:del>
      <w:r w:rsidRPr="007912B5">
        <w:rPr>
          <w:rFonts w:ascii="Arial" w:hAnsi="Arial" w:cs="Arial"/>
          <w:sz w:val="24"/>
          <w:szCs w:val="24"/>
        </w:rPr>
        <w:t>deposited in banks, savings and loan associations</w:t>
      </w:r>
      <w:ins w:id="7" w:author="Rupi Singh" w:date="2021-02-10T09:54:00Z">
        <w:r w:rsidRPr="007912B5">
          <w:rPr>
            <w:rFonts w:ascii="Arial" w:hAnsi="Arial" w:cs="Arial"/>
            <w:sz w:val="24"/>
            <w:szCs w:val="24"/>
          </w:rPr>
          <w:t xml:space="preserve">, </w:t>
        </w:r>
      </w:ins>
      <w:r w:rsidRPr="007912B5">
        <w:rPr>
          <w:rFonts w:ascii="Arial" w:hAnsi="Arial" w:cs="Arial"/>
          <w:sz w:val="24"/>
          <w:szCs w:val="24"/>
        </w:rPr>
        <w:t xml:space="preserve">or credit unions must be secured by collateral as described in SAM section </w:t>
      </w:r>
      <w:ins w:id="8" w:author="Doan, Anthony" w:date="2021-03-30T08:45:00Z">
        <w:r w:rsidRPr="007912B5">
          <w:rPr>
            <w:rFonts w:ascii="Arial" w:hAnsi="Arial" w:cs="Arial"/>
            <w:sz w:val="24"/>
            <w:szCs w:val="24"/>
          </w:rPr>
          <w:fldChar w:fldCharType="begin"/>
        </w:r>
      </w:ins>
      <w:ins w:id="9" w:author="Doan, Anthony" w:date="2021-03-30T08:50:00Z">
        <w:r w:rsidRPr="007912B5">
          <w:rPr>
            <w:rFonts w:ascii="Arial" w:hAnsi="Arial" w:cs="Arial"/>
            <w:sz w:val="24"/>
            <w:szCs w:val="24"/>
          </w:rPr>
          <w:instrText>HYPERLINK "https://www.dgs.ca.gov/Resources/SAM/TOC/8000/8002"</w:instrText>
        </w:r>
      </w:ins>
      <w:ins w:id="10" w:author="Doan, Anthony" w:date="2021-03-30T08:45:00Z">
        <w:r w:rsidRPr="007912B5">
          <w:rPr>
            <w:rFonts w:ascii="Arial" w:hAnsi="Arial" w:cs="Arial"/>
            <w:sz w:val="24"/>
            <w:szCs w:val="24"/>
          </w:rPr>
          <w:fldChar w:fldCharType="separate"/>
        </w:r>
        <w:r w:rsidRPr="007912B5">
          <w:rPr>
            <w:rStyle w:val="Hyperlink"/>
            <w:rFonts w:ascii="Arial" w:hAnsi="Arial" w:cs="Arial"/>
            <w:sz w:val="24"/>
            <w:szCs w:val="24"/>
          </w:rPr>
          <w:t>8002</w:t>
        </w:r>
        <w:r w:rsidRPr="007912B5">
          <w:rPr>
            <w:rFonts w:ascii="Arial" w:hAnsi="Arial" w:cs="Arial"/>
            <w:sz w:val="24"/>
            <w:szCs w:val="24"/>
          </w:rPr>
          <w:fldChar w:fldCharType="end"/>
        </w:r>
      </w:ins>
      <w:r w:rsidRPr="007912B5">
        <w:rPr>
          <w:rFonts w:ascii="Arial" w:hAnsi="Arial" w:cs="Arial"/>
          <w:sz w:val="24"/>
          <w:szCs w:val="24"/>
        </w:rPr>
        <w:t>. This requirement applies to all accounts</w:t>
      </w:r>
      <w:ins w:id="11" w:author="Rupi Singh" w:date="2021-02-10T09:55:00Z">
        <w:r w:rsidRPr="007912B5">
          <w:rPr>
            <w:rFonts w:ascii="Arial" w:hAnsi="Arial" w:cs="Arial"/>
            <w:sz w:val="24"/>
            <w:szCs w:val="24"/>
          </w:rPr>
          <w:t>,</w:t>
        </w:r>
      </w:ins>
      <w:r w:rsidRPr="007912B5">
        <w:rPr>
          <w:rFonts w:ascii="Arial" w:hAnsi="Arial" w:cs="Arial"/>
          <w:sz w:val="24"/>
          <w:szCs w:val="24"/>
        </w:rPr>
        <w:t xml:space="preserve"> whether held inside or outside the Centralized State Treasury System (</w:t>
      </w:r>
      <w:hyperlink r:id="rId8" w:history="1">
        <w:r w:rsidRPr="007912B5">
          <w:rPr>
            <w:rFonts w:ascii="Arial" w:hAnsi="Arial" w:cs="Arial"/>
            <w:color w:val="0066AA"/>
            <w:sz w:val="24"/>
            <w:szCs w:val="24"/>
          </w:rPr>
          <w:t>CTS</w:t>
        </w:r>
      </w:hyperlink>
      <w:r w:rsidRPr="007912B5">
        <w:rPr>
          <w:rFonts w:ascii="Arial" w:hAnsi="Arial" w:cs="Arial"/>
          <w:sz w:val="24"/>
          <w:szCs w:val="24"/>
        </w:rPr>
        <w:t>).</w:t>
      </w:r>
    </w:p>
    <w:p w:rsidR="007912B5" w:rsidRDefault="007912B5" w:rsidP="007912B5">
      <w:pPr>
        <w:pStyle w:val="NoSpacing"/>
        <w:rPr>
          <w:rFonts w:ascii="Helvetica" w:eastAsia="Times New Roman" w:hAnsi="Helvetica" w:cs="Times New Roman"/>
          <w:color w:val="000000"/>
          <w:szCs w:val="24"/>
        </w:rPr>
      </w:pPr>
    </w:p>
    <w:p w:rsidR="007912B5" w:rsidRPr="00360307" w:rsidRDefault="007912B5" w:rsidP="007912B5">
      <w:pPr>
        <w:pStyle w:val="NoSpacing"/>
        <w:rPr>
          <w:rFonts w:ascii="Helvetica" w:eastAsia="Times New Roman" w:hAnsi="Helvetica" w:cs="Times New Roman"/>
          <w:color w:val="000000"/>
          <w:szCs w:val="24"/>
        </w:rPr>
      </w:pPr>
      <w:ins w:id="12" w:author="Rupi Singh" w:date="2021-02-10T09:48:00Z">
        <w:r>
          <w:rPr>
            <w:rFonts w:ascii="Helvetica" w:eastAsia="Times New Roman" w:hAnsi="Helvetica" w:cs="Times New Roman"/>
            <w:color w:val="000000"/>
            <w:szCs w:val="24"/>
          </w:rPr>
          <w:t>Agencies/</w:t>
        </w:r>
      </w:ins>
      <w:del w:id="13" w:author="Rupi Singh" w:date="2021-02-10T09:48:00Z">
        <w:r w:rsidRPr="00360307" w:rsidDel="006C3E9F">
          <w:rPr>
            <w:rFonts w:ascii="Helvetica" w:eastAsia="Times New Roman" w:hAnsi="Helvetica" w:cs="Times New Roman"/>
            <w:color w:val="000000"/>
            <w:szCs w:val="24"/>
          </w:rPr>
          <w:delText>D</w:delText>
        </w:r>
      </w:del>
      <w:ins w:id="14" w:author="Rupi Singh" w:date="2021-02-10T09:48:00Z">
        <w:r>
          <w:rPr>
            <w:rFonts w:ascii="Helvetica" w:eastAsia="Times New Roman" w:hAnsi="Helvetica" w:cs="Times New Roman"/>
            <w:color w:val="000000"/>
            <w:szCs w:val="24"/>
          </w:rPr>
          <w:t>d</w:t>
        </w:r>
      </w:ins>
      <w:r w:rsidRPr="00360307">
        <w:rPr>
          <w:rFonts w:ascii="Helvetica" w:eastAsia="Times New Roman" w:hAnsi="Helvetica" w:cs="Times New Roman"/>
          <w:color w:val="000000"/>
          <w:szCs w:val="24"/>
        </w:rPr>
        <w:t xml:space="preserve">epartments must report </w:t>
      </w:r>
      <w:ins w:id="15" w:author="Rupi Singh" w:date="2021-02-10T09:48:00Z">
        <w:del w:id="16" w:author="Doan, Anthony" w:date="2021-03-30T08:48:00Z">
          <w:r w:rsidDel="006C06D2">
            <w:rPr>
              <w:rFonts w:ascii="Helvetica" w:eastAsia="Times New Roman" w:hAnsi="Helvetica" w:cs="Times New Roman"/>
              <w:color w:val="000000"/>
              <w:szCs w:val="24"/>
            </w:rPr>
            <w:delText xml:space="preserve">the </w:delText>
          </w:r>
        </w:del>
      </w:ins>
      <w:r w:rsidRPr="00360307">
        <w:rPr>
          <w:rFonts w:ascii="Helvetica" w:eastAsia="Times New Roman" w:hAnsi="Helvetica" w:cs="Times New Roman"/>
          <w:color w:val="000000"/>
          <w:szCs w:val="24"/>
        </w:rPr>
        <w:t>deposit information</w:t>
      </w:r>
      <w:ins w:id="17" w:author="Rupi Singh" w:date="2021-02-10T09:49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 using the deposit type and </w:t>
        </w:r>
      </w:ins>
      <w:ins w:id="18" w:author="Rupi Singh" w:date="2021-02-10T09:56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deposit </w:t>
        </w:r>
      </w:ins>
      <w:ins w:id="19" w:author="Rupi Singh" w:date="2021-02-10T09:49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amount </w:t>
        </w:r>
      </w:ins>
      <w:del w:id="20" w:author="Rupi Singh" w:date="2021-02-10T09:49:00Z">
        <w:r w:rsidRPr="00360307" w:rsidDel="006C3E9F">
          <w:rPr>
            <w:rFonts w:ascii="Helvetica" w:eastAsia="Times New Roman" w:hAnsi="Helvetica" w:cs="Times New Roman"/>
            <w:color w:val="000000"/>
            <w:szCs w:val="24"/>
          </w:rPr>
          <w:delText>as</w:delText>
        </w:r>
      </w:del>
      <w:del w:id="21" w:author="Rupi Singh" w:date="2021-02-10T09:56:00Z">
        <w:r w:rsidRPr="00360307" w:rsidDel="006C3E9F">
          <w:rPr>
            <w:rFonts w:ascii="Helvetica" w:eastAsia="Times New Roman" w:hAnsi="Helvetica" w:cs="Times New Roman"/>
            <w:color w:val="000000"/>
            <w:szCs w:val="24"/>
          </w:rPr>
          <w:delText xml:space="preserve"> </w:delText>
        </w:r>
      </w:del>
      <w:r w:rsidRPr="00360307">
        <w:rPr>
          <w:rFonts w:ascii="Helvetica" w:eastAsia="Times New Roman" w:hAnsi="Helvetica" w:cs="Times New Roman"/>
          <w:color w:val="000000"/>
          <w:szCs w:val="24"/>
        </w:rPr>
        <w:t>specified in the table below to the State Treasurer’s Office (</w:t>
      </w:r>
      <w:hyperlink r:id="rId9" w:history="1">
        <w:r w:rsidRPr="00360307">
          <w:rPr>
            <w:rFonts w:ascii="Helvetica" w:eastAsia="Times New Roman" w:hAnsi="Helvetica" w:cs="Times New Roman"/>
            <w:color w:val="0066AA"/>
            <w:szCs w:val="24"/>
          </w:rPr>
          <w:t>STO</w:t>
        </w:r>
      </w:hyperlink>
      <w:r w:rsidRPr="00360307">
        <w:rPr>
          <w:rFonts w:ascii="Helvetica" w:eastAsia="Times New Roman" w:hAnsi="Helvetica" w:cs="Times New Roman"/>
          <w:color w:val="000000"/>
          <w:szCs w:val="24"/>
        </w:rPr>
        <w:t>), Centralized Treasury and Securities Management Division</w:t>
      </w:r>
      <w:r>
        <w:rPr>
          <w:rFonts w:ascii="Helvetica" w:eastAsia="Times New Roman" w:hAnsi="Helvetica" w:cs="Times New Roman"/>
          <w:color w:val="000000"/>
          <w:szCs w:val="24"/>
        </w:rPr>
        <w:t xml:space="preserve">, </w:t>
      </w:r>
      <w:r w:rsidRPr="00360307">
        <w:rPr>
          <w:rFonts w:ascii="Helvetica" w:eastAsia="Times New Roman" w:hAnsi="Helvetica" w:cs="Times New Roman"/>
          <w:color w:val="000000"/>
          <w:szCs w:val="24"/>
        </w:rPr>
        <w:t>Financial Services Section</w:t>
      </w:r>
      <w:ins w:id="22" w:author="Rupi Singh" w:date="2021-02-10T09:49:00Z">
        <w:del w:id="23" w:author="Doan, Anthony" w:date="2021-03-30T08:44:00Z">
          <w:r w:rsidDel="006C06D2">
            <w:rPr>
              <w:rFonts w:ascii="Helvetica" w:eastAsia="Times New Roman" w:hAnsi="Helvetica" w:cs="Times New Roman"/>
              <w:color w:val="000000"/>
              <w:szCs w:val="24"/>
            </w:rPr>
            <w:delText>(FSS</w:delText>
          </w:r>
        </w:del>
      </w:ins>
      <w:ins w:id="24" w:author="Rupi Singh" w:date="2021-02-10T09:50:00Z">
        <w:del w:id="25" w:author="Doan, Anthony" w:date="2021-03-30T08:44:00Z">
          <w:r w:rsidDel="006C06D2">
            <w:rPr>
              <w:rFonts w:ascii="Helvetica" w:eastAsia="Times New Roman" w:hAnsi="Helvetica" w:cs="Times New Roman"/>
              <w:color w:val="000000"/>
              <w:szCs w:val="24"/>
            </w:rPr>
            <w:delText>)</w:delText>
          </w:r>
        </w:del>
        <w:r>
          <w:rPr>
            <w:rFonts w:ascii="Helvetica" w:eastAsia="Times New Roman" w:hAnsi="Helvetica" w:cs="Times New Roman"/>
            <w:color w:val="000000"/>
            <w:szCs w:val="24"/>
          </w:rPr>
          <w:t xml:space="preserve"> by 1</w:t>
        </w:r>
      </w:ins>
      <w:ins w:id="26" w:author="Hernandez, Lorraine" w:date="2021-03-05T16:31:00Z">
        <w:r>
          <w:rPr>
            <w:rFonts w:ascii="Helvetica" w:eastAsia="Times New Roman" w:hAnsi="Helvetica" w:cs="Times New Roman"/>
            <w:color w:val="000000"/>
            <w:szCs w:val="24"/>
          </w:rPr>
          <w:t>:</w:t>
        </w:r>
      </w:ins>
      <w:ins w:id="27" w:author="Rupi Singh" w:date="2021-02-10T09:50:00Z">
        <w:r>
          <w:rPr>
            <w:rFonts w:ascii="Helvetica" w:eastAsia="Times New Roman" w:hAnsi="Helvetica" w:cs="Times New Roman"/>
            <w:color w:val="000000"/>
            <w:szCs w:val="24"/>
          </w:rPr>
          <w:t>30 p</w:t>
        </w:r>
      </w:ins>
      <w:ins w:id="28" w:author="Rupi Singh" w:date="2021-02-10T13:36:00Z">
        <w:r>
          <w:rPr>
            <w:rFonts w:ascii="Helvetica" w:eastAsia="Times New Roman" w:hAnsi="Helvetica" w:cs="Times New Roman"/>
            <w:color w:val="000000"/>
            <w:szCs w:val="24"/>
          </w:rPr>
          <w:t>.</w:t>
        </w:r>
      </w:ins>
      <w:ins w:id="29" w:author="Rupi Singh" w:date="2021-02-10T09:50:00Z">
        <w:r>
          <w:rPr>
            <w:rFonts w:ascii="Helvetica" w:eastAsia="Times New Roman" w:hAnsi="Helvetica" w:cs="Times New Roman"/>
            <w:color w:val="000000"/>
            <w:szCs w:val="24"/>
          </w:rPr>
          <w:t>m</w:t>
        </w:r>
      </w:ins>
      <w:ins w:id="30" w:author="Rupi Singh" w:date="2021-02-10T13:36:00Z">
        <w:r>
          <w:rPr>
            <w:rFonts w:ascii="Helvetica" w:eastAsia="Times New Roman" w:hAnsi="Helvetica" w:cs="Times New Roman"/>
            <w:color w:val="000000"/>
            <w:szCs w:val="24"/>
          </w:rPr>
          <w:t>.</w:t>
        </w:r>
      </w:ins>
      <w:ins w:id="31" w:author="Rupi Singh" w:date="2021-02-10T09:50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 </w:t>
        </w:r>
      </w:ins>
      <w:ins w:id="32" w:author="Doan, Anthony" w:date="2021-03-03T13:08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Pacific </w:t>
        </w:r>
      </w:ins>
      <w:ins w:id="33" w:author="Hernandez, Lorraine" w:date="2021-03-05T16:32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Standard </w:t>
        </w:r>
      </w:ins>
      <w:ins w:id="34" w:author="Doan, Anthony" w:date="2021-03-03T13:08:00Z">
        <w:r>
          <w:rPr>
            <w:rFonts w:ascii="Helvetica" w:eastAsia="Times New Roman" w:hAnsi="Helvetica" w:cs="Times New Roman"/>
            <w:color w:val="000000"/>
            <w:szCs w:val="24"/>
          </w:rPr>
          <w:t>Time</w:t>
        </w:r>
      </w:ins>
      <w:ins w:id="35" w:author="Hernandez, Lorraine" w:date="2021-03-05T16:32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 (PST</w:t>
        </w:r>
      </w:ins>
      <w:ins w:id="36" w:author="Hernandez, Lorraine" w:date="2021-03-05T16:33:00Z">
        <w:r>
          <w:rPr>
            <w:rFonts w:ascii="Helvetica" w:eastAsia="Times New Roman" w:hAnsi="Helvetica" w:cs="Times New Roman"/>
            <w:color w:val="000000"/>
            <w:szCs w:val="24"/>
          </w:rPr>
          <w:t>)</w:t>
        </w:r>
      </w:ins>
      <w:ins w:id="37" w:author="Hernandez, Lorraine" w:date="2021-03-05T16:31:00Z">
        <w:r>
          <w:rPr>
            <w:rFonts w:ascii="Helvetica" w:eastAsia="Times New Roman" w:hAnsi="Helvetica" w:cs="Times New Roman"/>
            <w:color w:val="000000"/>
            <w:szCs w:val="24"/>
          </w:rPr>
          <w:t xml:space="preserve"> </w:t>
        </w:r>
      </w:ins>
      <w:ins w:id="38" w:author="Rupi Singh" w:date="2021-02-10T09:50:00Z">
        <w:r>
          <w:rPr>
            <w:rFonts w:ascii="Helvetica" w:eastAsia="Times New Roman" w:hAnsi="Helvetica" w:cs="Times New Roman"/>
            <w:color w:val="000000"/>
            <w:szCs w:val="24"/>
          </w:rPr>
          <w:t>on the day of the deposit</w:t>
        </w:r>
      </w:ins>
      <w:r w:rsidRPr="00360307">
        <w:rPr>
          <w:rFonts w:ascii="Helvetica" w:eastAsia="Times New Roman" w:hAnsi="Helvetica" w:cs="Times New Roman"/>
          <w:color w:val="000000"/>
          <w:szCs w:val="24"/>
        </w:rPr>
        <w:t xml:space="preserve">. This will allow the STO to effectively manage compensating bank balances, maximize return on investments, and comply with collateral requirements </w:t>
      </w:r>
      <w:del w:id="39" w:author="Rupi Singh" w:date="2021-02-10T14:55:00Z">
        <w:r w:rsidRPr="00360307" w:rsidDel="009C5278">
          <w:rPr>
            <w:rFonts w:ascii="Helvetica" w:eastAsia="Times New Roman" w:hAnsi="Helvetica" w:cs="Times New Roman"/>
            <w:color w:val="000000"/>
            <w:szCs w:val="24"/>
          </w:rPr>
          <w:delText xml:space="preserve">as </w:delText>
        </w:r>
      </w:del>
      <w:r w:rsidRPr="00360307">
        <w:rPr>
          <w:rFonts w:ascii="Helvetica" w:eastAsia="Times New Roman" w:hAnsi="Helvetica" w:cs="Times New Roman"/>
          <w:color w:val="000000"/>
          <w:szCs w:val="24"/>
        </w:rPr>
        <w:t xml:space="preserve">described in SAM section </w:t>
      </w:r>
      <w:ins w:id="40" w:author="Doan, Anthony" w:date="2021-03-30T08:45:00Z">
        <w:r>
          <w:rPr>
            <w:rFonts w:ascii="Helvetica" w:eastAsia="Times New Roman" w:hAnsi="Helvetica" w:cs="Times New Roman"/>
            <w:color w:val="000000"/>
            <w:szCs w:val="24"/>
          </w:rPr>
          <w:fldChar w:fldCharType="begin"/>
        </w:r>
        <w:r>
          <w:rPr>
            <w:rFonts w:ascii="Helvetica" w:eastAsia="Times New Roman" w:hAnsi="Helvetica" w:cs="Times New Roman"/>
            <w:color w:val="000000"/>
            <w:szCs w:val="24"/>
          </w:rPr>
          <w:instrText xml:space="preserve"> HYPERLINK "https://www.dgs.ca.gov/Resources/SAM/TOC/8000/8002" </w:instrText>
        </w:r>
        <w:r>
          <w:rPr>
            <w:rFonts w:ascii="Helvetica" w:eastAsia="Times New Roman" w:hAnsi="Helvetica" w:cs="Times New Roman"/>
            <w:color w:val="000000"/>
            <w:szCs w:val="24"/>
          </w:rPr>
          <w:fldChar w:fldCharType="separate"/>
        </w:r>
        <w:r w:rsidRPr="006C06D2">
          <w:rPr>
            <w:rStyle w:val="Hyperlink"/>
            <w:rFonts w:ascii="Helvetica" w:eastAsia="Times New Roman" w:hAnsi="Helvetica" w:cs="Times New Roman"/>
            <w:szCs w:val="24"/>
          </w:rPr>
          <w:t>8002</w:t>
        </w:r>
        <w:r>
          <w:rPr>
            <w:rFonts w:ascii="Helvetica" w:eastAsia="Times New Roman" w:hAnsi="Helvetica" w:cs="Times New Roman"/>
            <w:color w:val="000000"/>
            <w:szCs w:val="24"/>
          </w:rPr>
          <w:fldChar w:fldCharType="end"/>
        </w:r>
      </w:ins>
      <w:r w:rsidRPr="00360307">
        <w:rPr>
          <w:rFonts w:ascii="Helvetica" w:eastAsia="Times New Roman" w:hAnsi="Helvetica" w:cs="Times New Roman"/>
          <w:color w:val="000000"/>
          <w:szCs w:val="24"/>
        </w:rPr>
        <w:t>.</w:t>
      </w:r>
    </w:p>
    <w:p w:rsidR="007912B5" w:rsidRDefault="007912B5" w:rsidP="007912B5">
      <w:pPr>
        <w:pStyle w:val="NoSpacing"/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  <w:tblPrChange w:id="41" w:author="Rupi Singh" w:date="2021-02-10T10:09:00Z">
          <w:tblPr>
            <w:tblW w:w="0" w:type="auto"/>
            <w:shd w:val="clear" w:color="auto" w:fill="FFFFFF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4310"/>
        <w:gridCol w:w="5021"/>
        <w:tblGridChange w:id="42">
          <w:tblGrid>
            <w:gridCol w:w="3312"/>
            <w:gridCol w:w="6019"/>
          </w:tblGrid>
        </w:tblGridChange>
      </w:tblGrid>
      <w:tr w:rsidR="007912B5" w:rsidRPr="00360307" w:rsidTr="0067756C">
        <w:trPr>
          <w:trHeight w:val="730"/>
          <w:trPrChange w:id="43" w:author="Rupi Singh" w:date="2021-02-10T10:09:00Z">
            <w:trPr>
              <w:trHeight w:val="730"/>
            </w:trPr>
          </w:trPrChange>
        </w:trPr>
        <w:tc>
          <w:tcPr>
            <w:tcW w:w="4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44" w:author="Rupi Singh" w:date="2021-02-10T10:09:00Z">
              <w:tcPr>
                <w:tcW w:w="3312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Default="007912B5">
            <w:pPr>
              <w:spacing w:after="0" w:line="240" w:lineRule="auto"/>
              <w:jc w:val="center"/>
              <w:rPr>
                <w:ins w:id="45" w:author="Rupi Singh" w:date="2021-02-10T10:03:00Z"/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pPrChange w:id="46" w:author="Rupi Singh" w:date="2021-02-10T10:03:00Z">
                <w:pPr>
                  <w:spacing w:after="0" w:line="240" w:lineRule="auto"/>
                </w:pPr>
              </w:pPrChange>
            </w:pPr>
          </w:p>
          <w:p w:rsidR="007912B5" w:rsidRDefault="007912B5">
            <w:pPr>
              <w:spacing w:after="0" w:line="240" w:lineRule="auto"/>
              <w:jc w:val="center"/>
              <w:rPr>
                <w:ins w:id="47" w:author="Rupi Singh" w:date="2021-02-10T10:10:00Z"/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pPrChange w:id="48" w:author="Rupi Singh" w:date="2021-02-10T10:09:00Z">
                <w:pPr>
                  <w:spacing w:after="0" w:line="240" w:lineRule="auto"/>
                </w:pPr>
              </w:pPrChange>
            </w:pPr>
          </w:p>
          <w:p w:rsidR="007912B5" w:rsidRDefault="007912B5">
            <w:pPr>
              <w:spacing w:after="0" w:line="240" w:lineRule="auto"/>
              <w:jc w:val="center"/>
              <w:rPr>
                <w:ins w:id="49" w:author="Rupi Singh" w:date="2021-02-10T10:10:00Z"/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pPrChange w:id="50" w:author="Rupi Singh" w:date="2021-02-10T10:09:00Z">
                <w:pPr>
                  <w:spacing w:after="0" w:line="240" w:lineRule="auto"/>
                </w:pPr>
              </w:pPrChange>
            </w:pPr>
          </w:p>
          <w:p w:rsidR="007912B5" w:rsidRPr="00360307" w:rsidRDefault="007912B5">
            <w:pPr>
              <w:spacing w:after="0" w:line="240" w:lineRule="auto"/>
              <w:jc w:val="center"/>
              <w:rPr>
                <w:rFonts w:ascii="Helvetica" w:eastAsia="Times New Roman" w:hAnsi="Helvetica" w:cs="Times New Roman"/>
                <w:color w:val="000000"/>
                <w:szCs w:val="24"/>
              </w:rPr>
              <w:pPrChange w:id="51" w:author="Rupi Singh" w:date="2021-02-10T10:09:00Z">
                <w:pPr>
                  <w:spacing w:after="0" w:line="240" w:lineRule="auto"/>
                </w:pPr>
              </w:pPrChange>
            </w:pPr>
            <w:r w:rsidRPr="00360307">
              <w:rPr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t xml:space="preserve">IF </w:t>
            </w:r>
            <w:ins w:id="52" w:author="Rupi Singh" w:date="2021-02-10T10:09:00Z">
              <w:r>
                <w:rPr>
                  <w:rFonts w:ascii="Helvetica" w:eastAsia="Times New Roman" w:hAnsi="Helvetica" w:cs="Times New Roman"/>
                  <w:b/>
                  <w:bCs/>
                  <w:color w:val="000000"/>
                  <w:szCs w:val="24"/>
                </w:rPr>
                <w:t xml:space="preserve">THE </w:t>
              </w:r>
            </w:ins>
            <w:r w:rsidRPr="00360307">
              <w:rPr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t>TOTAL DEPOSIT</w:t>
            </w:r>
            <w:r w:rsidR="00547390">
              <w:rPr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t xml:space="preserve"> </w:t>
            </w:r>
            <w:r w:rsidRPr="00360307">
              <w:rPr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t>IS</w:t>
            </w:r>
            <w:ins w:id="53" w:author="Rupi Singh" w:date="2021-02-10T10:10:00Z">
              <w:r>
                <w:rPr>
                  <w:rFonts w:ascii="Helvetica" w:eastAsia="Times New Roman" w:hAnsi="Helvetica" w:cs="Times New Roman"/>
                  <w:b/>
                  <w:bCs/>
                  <w:color w:val="000000"/>
                  <w:szCs w:val="24"/>
                </w:rPr>
                <w:t>….</w:t>
              </w:r>
            </w:ins>
            <w:del w:id="54" w:author="Rupi Singh" w:date="2021-02-10T10:10:00Z">
              <w:r w:rsidRPr="00360307" w:rsidDel="001B56C9">
                <w:rPr>
                  <w:rFonts w:ascii="Helvetica" w:eastAsia="Times New Roman" w:hAnsi="Helvetica" w:cs="Times New Roman"/>
                  <w:b/>
                  <w:bCs/>
                  <w:color w:val="000000"/>
                  <w:szCs w:val="24"/>
                </w:rPr>
                <w:delText>:</w:delText>
              </w:r>
            </w:del>
          </w:p>
        </w:tc>
        <w:tc>
          <w:tcPr>
            <w:tcW w:w="502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55" w:author="Rupi Singh" w:date="2021-02-10T10:09:00Z">
              <w:tcPr>
                <w:tcW w:w="6019" w:type="dxa"/>
                <w:tcBorders>
                  <w:top w:val="single" w:sz="6" w:space="0" w:color="auto"/>
                  <w:left w:val="nil"/>
                  <w:bottom w:val="single" w:sz="6" w:space="0" w:color="auto"/>
                  <w:right w:val="single" w:sz="6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Default="007912B5">
            <w:pPr>
              <w:spacing w:after="0" w:line="240" w:lineRule="auto"/>
              <w:jc w:val="center"/>
              <w:rPr>
                <w:ins w:id="56" w:author="Rupi Singh" w:date="2021-02-10T10:10:00Z"/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pPrChange w:id="57" w:author="Rupi Singh" w:date="2021-02-10T10:03:00Z">
                <w:pPr>
                  <w:spacing w:after="0" w:line="240" w:lineRule="auto"/>
                </w:pPr>
              </w:pPrChange>
            </w:pPr>
          </w:p>
          <w:p w:rsidR="007912B5" w:rsidRDefault="007912B5">
            <w:pPr>
              <w:spacing w:after="0" w:line="240" w:lineRule="auto"/>
              <w:jc w:val="center"/>
              <w:rPr>
                <w:ins w:id="58" w:author="Rupi Singh" w:date="2021-02-10T10:03:00Z"/>
                <w:rFonts w:ascii="Helvetica" w:eastAsia="Times New Roman" w:hAnsi="Helvetica" w:cs="Times New Roman"/>
                <w:color w:val="000000"/>
                <w:szCs w:val="24"/>
              </w:rPr>
              <w:pPrChange w:id="59" w:author="Rupi Singh" w:date="2021-02-10T10:03:00Z">
                <w:pPr>
                  <w:spacing w:after="0" w:line="240" w:lineRule="auto"/>
                </w:pPr>
              </w:pPrChange>
            </w:pPr>
            <w:r w:rsidRPr="00360307">
              <w:rPr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t xml:space="preserve">NOTIFY STATE TREASURER'S OFFICE </w:t>
            </w:r>
            <w:del w:id="60" w:author="Rupi Singh" w:date="2021-02-10T10:03:00Z">
              <w:r w:rsidRPr="00360307" w:rsidDel="001B56C9">
                <w:rPr>
                  <w:rFonts w:ascii="Helvetica" w:eastAsia="Times New Roman" w:hAnsi="Helvetica" w:cs="Times New Roman"/>
                  <w:b/>
                  <w:bCs/>
                  <w:color w:val="000000"/>
                  <w:szCs w:val="24"/>
                </w:rPr>
                <w:delText xml:space="preserve">(STO) </w:delText>
              </w:r>
            </w:del>
            <w:r w:rsidRPr="00360307">
              <w:rPr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t>BY 1:30 P.M.</w:t>
            </w:r>
            <w:ins w:id="61" w:author="Rupi Singh" w:date="2021-02-10T10:06:00Z">
              <w:r>
                <w:rPr>
                  <w:rFonts w:ascii="Helvetica" w:eastAsia="Times New Roman" w:hAnsi="Helvetica" w:cs="Times New Roman"/>
                  <w:b/>
                  <w:bCs/>
                  <w:color w:val="000000"/>
                  <w:szCs w:val="24"/>
                </w:rPr>
                <w:t xml:space="preserve"> PST</w:t>
              </w:r>
            </w:ins>
            <w:del w:id="62" w:author="Rupi Singh" w:date="2021-02-10T10:02:00Z">
              <w:r w:rsidRPr="00360307" w:rsidDel="001B56C9">
                <w:rPr>
                  <w:rFonts w:ascii="Helvetica" w:eastAsia="Times New Roman" w:hAnsi="Helvetica" w:cs="Times New Roman"/>
                  <w:b/>
                  <w:bCs/>
                  <w:color w:val="000000"/>
                  <w:szCs w:val="24"/>
                </w:rPr>
                <w:delText xml:space="preserve"> ABOUT</w:delText>
              </w:r>
              <w:r w:rsidRPr="00360307" w:rsidDel="001B56C9">
                <w:rPr>
                  <w:rFonts w:ascii="Helvetica" w:eastAsia="Times New Roman" w:hAnsi="Helvetica" w:cs="Times New Roman"/>
                  <w:color w:val="000000"/>
                  <w:szCs w:val="24"/>
                </w:rPr>
                <w:delText>:</w:delText>
              </w:r>
            </w:del>
          </w:p>
          <w:p w:rsidR="007912B5" w:rsidRDefault="007912B5">
            <w:pPr>
              <w:spacing w:after="0" w:line="240" w:lineRule="auto"/>
              <w:jc w:val="center"/>
              <w:rPr>
                <w:ins w:id="63" w:author="Rupi Singh" w:date="2021-02-10T10:03:00Z"/>
                <w:rFonts w:ascii="Helvetica" w:eastAsia="Times New Roman" w:hAnsi="Helvetica" w:cs="Times New Roman"/>
                <w:color w:val="000000"/>
                <w:szCs w:val="24"/>
              </w:rPr>
              <w:pPrChange w:id="64" w:author="Rupi Singh" w:date="2021-02-10T10:03:00Z">
                <w:pPr>
                  <w:spacing w:after="0" w:line="240" w:lineRule="auto"/>
                </w:pPr>
              </w:pPrChange>
            </w:pPr>
            <w:ins w:id="65" w:author="Rupi Singh" w:date="2021-02-10T10:03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fldChar w:fldCharType="begin"/>
              </w:r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instrText xml:space="preserve"> HYPERLINK "mailto:finserv@treasurer.ca.gov" </w:instrText>
              </w:r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fldChar w:fldCharType="separate"/>
              </w:r>
              <w:r w:rsidRPr="003B028D">
                <w:rPr>
                  <w:rStyle w:val="Hyperlink"/>
                  <w:rFonts w:ascii="Helvetica" w:eastAsia="Times New Roman" w:hAnsi="Helvetica" w:cs="Times New Roman"/>
                  <w:szCs w:val="24"/>
                </w:rPr>
                <w:t>finserv@treasurer.ca.gov</w:t>
              </w:r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fldChar w:fldCharType="end"/>
              </w:r>
            </w:ins>
          </w:p>
          <w:p w:rsidR="007912B5" w:rsidRDefault="007912B5">
            <w:pPr>
              <w:spacing w:after="0" w:line="240" w:lineRule="auto"/>
              <w:jc w:val="center"/>
              <w:rPr>
                <w:ins w:id="66" w:author="Rupi Singh" w:date="2021-02-10T10:03:00Z"/>
                <w:rFonts w:ascii="Helvetica" w:eastAsia="Times New Roman" w:hAnsi="Helvetica" w:cs="Times New Roman"/>
                <w:color w:val="000000"/>
                <w:szCs w:val="24"/>
              </w:rPr>
              <w:pPrChange w:id="67" w:author="Rupi Singh" w:date="2021-02-10T10:03:00Z">
                <w:pPr>
                  <w:spacing w:after="0" w:line="240" w:lineRule="auto"/>
                </w:pPr>
              </w:pPrChange>
            </w:pPr>
            <w:ins w:id="68" w:author="Rupi Singh" w:date="2021-02-10T10:03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OR CALL </w:t>
              </w:r>
            </w:ins>
          </w:p>
          <w:p w:rsidR="007912B5" w:rsidRDefault="007912B5">
            <w:pPr>
              <w:spacing w:after="0" w:line="240" w:lineRule="auto"/>
              <w:jc w:val="center"/>
              <w:rPr>
                <w:ins w:id="69" w:author="Rupi Singh" w:date="2021-02-10T10:03:00Z"/>
                <w:rFonts w:ascii="Helvetica" w:eastAsia="Times New Roman" w:hAnsi="Helvetica" w:cs="Times New Roman"/>
                <w:color w:val="000000"/>
                <w:szCs w:val="24"/>
              </w:rPr>
              <w:pPrChange w:id="70" w:author="Rupi Singh" w:date="2021-02-10T10:03:00Z">
                <w:pPr>
                  <w:spacing w:after="0" w:line="240" w:lineRule="auto"/>
                </w:pPr>
              </w:pPrChange>
            </w:pPr>
            <w:ins w:id="71" w:author="Rupi Singh" w:date="2021-02-10T10:03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(916) 653-2917</w:t>
              </w:r>
            </w:ins>
          </w:p>
          <w:p w:rsidR="007912B5" w:rsidRPr="00360307" w:rsidRDefault="007912B5">
            <w:pPr>
              <w:spacing w:after="0" w:line="240" w:lineRule="auto"/>
              <w:jc w:val="center"/>
              <w:rPr>
                <w:rFonts w:ascii="Helvetica" w:eastAsia="Times New Roman" w:hAnsi="Helvetica" w:cs="Times New Roman"/>
                <w:color w:val="000000"/>
                <w:szCs w:val="24"/>
              </w:rPr>
              <w:pPrChange w:id="72" w:author="Rupi Singh" w:date="2021-02-10T10:03:00Z">
                <w:pPr>
                  <w:spacing w:after="0" w:line="240" w:lineRule="auto"/>
                </w:pPr>
              </w:pPrChange>
            </w:pPr>
          </w:p>
        </w:tc>
      </w:tr>
      <w:tr w:rsidR="007912B5" w:rsidRPr="00360307" w:rsidTr="0067756C">
        <w:trPr>
          <w:trHeight w:val="643"/>
          <w:trPrChange w:id="73" w:author="Rupi Singh" w:date="2021-02-10T10:09:00Z">
            <w:trPr>
              <w:trHeight w:val="643"/>
            </w:trPr>
          </w:trPrChange>
        </w:trPr>
        <w:tc>
          <w:tcPr>
            <w:tcW w:w="43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74" w:author="Rupi Singh" w:date="2021-02-10T10:09:00Z">
              <w:tcPr>
                <w:tcW w:w="3312" w:type="dxa"/>
                <w:tcBorders>
                  <w:top w:val="nil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Pr="00360307" w:rsidRDefault="007912B5" w:rsidP="0067756C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  <w:szCs w:val="24"/>
              </w:rPr>
            </w:pPr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$100,000 or greater</w:t>
            </w:r>
          </w:p>
        </w:tc>
        <w:tc>
          <w:tcPr>
            <w:tcW w:w="50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75" w:author="Rupi Singh" w:date="2021-02-10T10:09:00Z">
              <w:tcPr>
                <w:tcW w:w="6019" w:type="dxa"/>
                <w:tcBorders>
                  <w:top w:val="nil"/>
                  <w:left w:val="nil"/>
                  <w:bottom w:val="single" w:sz="6" w:space="0" w:color="auto"/>
                  <w:right w:val="single" w:sz="6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Default="007912B5" w:rsidP="0067756C">
            <w:pPr>
              <w:spacing w:after="0" w:line="240" w:lineRule="auto"/>
              <w:rPr>
                <w:ins w:id="76" w:author="Rupi Singh" w:date="2021-02-10T10:08:00Z"/>
                <w:rFonts w:ascii="Helvetica" w:eastAsia="Times New Roman" w:hAnsi="Helvetica" w:cs="Times New Roman"/>
                <w:color w:val="000000"/>
                <w:szCs w:val="24"/>
              </w:rPr>
            </w:pPr>
            <w:ins w:id="77" w:author="Rupi Singh" w:date="2021-02-10T10:03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Notify STO of the </w:t>
              </w:r>
            </w:ins>
            <w:del w:id="78" w:author="Rupi Singh" w:date="2021-02-10T10:04:00Z">
              <w:r w:rsidRPr="00360307" w:rsidDel="001B56C9">
                <w:rPr>
                  <w:rFonts w:ascii="Helvetica" w:eastAsia="Times New Roman" w:hAnsi="Helvetica" w:cs="Times New Roman"/>
                  <w:color w:val="000000"/>
                  <w:szCs w:val="24"/>
                </w:rPr>
                <w:delText>T</w:delText>
              </w:r>
            </w:del>
            <w:ins w:id="79" w:author="Rupi Singh" w:date="2021-02-10T10:04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t</w:t>
              </w:r>
            </w:ins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otal deposit amount</w:t>
            </w:r>
            <w:ins w:id="80" w:author="Rupi Singh" w:date="2021-02-10T10:04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 going to the </w:t>
              </w:r>
            </w:ins>
            <w:ins w:id="81" w:author="Singh, Rupi" w:date="2021-03-08T08:20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depository </w:t>
              </w:r>
            </w:ins>
            <w:ins w:id="82" w:author="Rupi Singh" w:date="2021-02-10T10:04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bank</w:t>
              </w:r>
            </w:ins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.</w:t>
            </w:r>
          </w:p>
          <w:p w:rsidR="007912B5" w:rsidRPr="00360307" w:rsidRDefault="007912B5" w:rsidP="0067756C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  <w:szCs w:val="24"/>
              </w:rPr>
            </w:pPr>
          </w:p>
        </w:tc>
      </w:tr>
      <w:tr w:rsidR="007912B5" w:rsidRPr="00360307" w:rsidTr="0067756C">
        <w:trPr>
          <w:trHeight w:val="1118"/>
          <w:trPrChange w:id="83" w:author="Rupi Singh" w:date="2021-02-10T10:09:00Z">
            <w:trPr>
              <w:trHeight w:val="1118"/>
            </w:trPr>
          </w:trPrChange>
        </w:trPr>
        <w:tc>
          <w:tcPr>
            <w:tcW w:w="43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84" w:author="Rupi Singh" w:date="2021-02-10T10:09:00Z">
              <w:tcPr>
                <w:tcW w:w="3312" w:type="dxa"/>
                <w:tcBorders>
                  <w:top w:val="nil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Pr="00360307" w:rsidRDefault="007912B5" w:rsidP="0067756C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  <w:szCs w:val="24"/>
              </w:rPr>
            </w:pPr>
            <w:r w:rsidRPr="00360307">
              <w:rPr>
                <w:rFonts w:ascii="Helvetica" w:eastAsia="Times New Roman" w:hAnsi="Helvetica" w:cs="Times New Roman"/>
                <w:b/>
                <w:bCs/>
                <w:color w:val="000000"/>
                <w:szCs w:val="24"/>
              </w:rPr>
              <w:t>EXPECTED </w:t>
            </w:r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to be $5 Million or greater</w:t>
            </w:r>
          </w:p>
        </w:tc>
        <w:tc>
          <w:tcPr>
            <w:tcW w:w="50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85" w:author="Rupi Singh" w:date="2021-02-10T10:09:00Z">
              <w:tcPr>
                <w:tcW w:w="6019" w:type="dxa"/>
                <w:tcBorders>
                  <w:top w:val="nil"/>
                  <w:left w:val="nil"/>
                  <w:bottom w:val="single" w:sz="6" w:space="0" w:color="auto"/>
                  <w:right w:val="single" w:sz="6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Pr="00360307" w:rsidRDefault="007912B5" w:rsidP="0067756C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  <w:szCs w:val="24"/>
              </w:rPr>
            </w:pPr>
            <w:ins w:id="86" w:author="Rupi Singh" w:date="2021-02-10T10:04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Notify STO of the </w:t>
              </w:r>
            </w:ins>
            <w:del w:id="87" w:author="Rupi Singh" w:date="2021-02-10T10:04:00Z">
              <w:r w:rsidRPr="00360307" w:rsidDel="001B56C9">
                <w:rPr>
                  <w:rFonts w:ascii="Helvetica" w:eastAsia="Times New Roman" w:hAnsi="Helvetica" w:cs="Times New Roman"/>
                  <w:color w:val="000000"/>
                  <w:szCs w:val="24"/>
                </w:rPr>
                <w:delText>E</w:delText>
              </w:r>
            </w:del>
            <w:ins w:id="88" w:author="Rupi Singh" w:date="2021-02-10T10:04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e</w:t>
              </w:r>
            </w:ins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 xml:space="preserve">xpected amount and date of deposit </w:t>
            </w:r>
            <w:ins w:id="89" w:author="Rupi Singh" w:date="2021-02-10T10:04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going to the depository bank </w:t>
              </w:r>
            </w:ins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as soon as possible or one day in advance.</w:t>
            </w:r>
          </w:p>
        </w:tc>
      </w:tr>
      <w:tr w:rsidR="007912B5" w:rsidRPr="00360307" w:rsidTr="0067756C">
        <w:trPr>
          <w:trHeight w:val="568"/>
          <w:trPrChange w:id="90" w:author="Rupi Singh" w:date="2021-02-10T10:09:00Z">
            <w:trPr>
              <w:trHeight w:val="568"/>
            </w:trPr>
          </w:trPrChange>
        </w:trPr>
        <w:tc>
          <w:tcPr>
            <w:tcW w:w="43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91" w:author="Rupi Singh" w:date="2021-02-10T10:09:00Z">
              <w:tcPr>
                <w:tcW w:w="3312" w:type="dxa"/>
                <w:tcBorders>
                  <w:top w:val="nil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Pr="00360307" w:rsidRDefault="007912B5" w:rsidP="0067756C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  <w:szCs w:val="24"/>
              </w:rPr>
            </w:pPr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Unknown</w:t>
            </w:r>
          </w:p>
        </w:tc>
        <w:tc>
          <w:tcPr>
            <w:tcW w:w="50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  <w:tcPrChange w:id="92" w:author="Rupi Singh" w:date="2021-02-10T10:09:00Z">
              <w:tcPr>
                <w:tcW w:w="6019" w:type="dxa"/>
                <w:tcBorders>
                  <w:top w:val="nil"/>
                  <w:left w:val="nil"/>
                  <w:bottom w:val="single" w:sz="6" w:space="0" w:color="auto"/>
                  <w:right w:val="single" w:sz="6" w:space="0" w:color="auto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</w:tcPrChange>
          </w:tcPr>
          <w:p w:rsidR="007912B5" w:rsidRDefault="007912B5" w:rsidP="0067756C">
            <w:pPr>
              <w:spacing w:after="0" w:line="240" w:lineRule="auto"/>
              <w:rPr>
                <w:ins w:id="93" w:author="Rupi Singh" w:date="2021-02-10T10:08:00Z"/>
                <w:rFonts w:ascii="Helvetica" w:eastAsia="Times New Roman" w:hAnsi="Helvetica" w:cs="Times New Roman"/>
                <w:color w:val="000000"/>
                <w:szCs w:val="24"/>
              </w:rPr>
            </w:pPr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 xml:space="preserve">Notify STO of </w:t>
            </w:r>
            <w:ins w:id="94" w:author="Rupi Singh" w:date="2021-02-10T10:05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the </w:t>
              </w:r>
            </w:ins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reasonabl</w:t>
            </w:r>
            <w:del w:id="95" w:author="Rupi Singh" w:date="2021-02-10T10:05:00Z">
              <w:r w:rsidRPr="00360307" w:rsidDel="001B56C9">
                <w:rPr>
                  <w:rFonts w:ascii="Helvetica" w:eastAsia="Times New Roman" w:hAnsi="Helvetica" w:cs="Times New Roman"/>
                  <w:color w:val="000000"/>
                  <w:szCs w:val="24"/>
                </w:rPr>
                <w:delText>e</w:delText>
              </w:r>
            </w:del>
            <w:ins w:id="96" w:author="Rupi Singh" w:date="2021-02-10T10:06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y</w:t>
              </w:r>
            </w:ins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 xml:space="preserve"> estimated amount</w:t>
            </w:r>
            <w:ins w:id="97" w:author="Rupi Singh" w:date="2021-02-10T10:06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 to be</w:t>
              </w:r>
            </w:ins>
            <w:ins w:id="98" w:author="Rupi Singh" w:date="2021-02-10T10:08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 </w:t>
              </w:r>
            </w:ins>
            <w:ins w:id="99" w:author="Rupi Singh" w:date="2021-02-10T10:06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deposited at the depository bank</w:t>
              </w:r>
            </w:ins>
            <w:r w:rsidRPr="00360307">
              <w:rPr>
                <w:rFonts w:ascii="Helvetica" w:eastAsia="Times New Roman" w:hAnsi="Helvetica" w:cs="Times New Roman"/>
                <w:color w:val="000000"/>
                <w:szCs w:val="24"/>
              </w:rPr>
              <w:t>.</w:t>
            </w:r>
          </w:p>
          <w:p w:rsidR="007912B5" w:rsidRPr="00360307" w:rsidRDefault="007912B5" w:rsidP="0067756C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  <w:szCs w:val="24"/>
              </w:rPr>
            </w:pPr>
          </w:p>
        </w:tc>
      </w:tr>
    </w:tbl>
    <w:p w:rsidR="007912B5" w:rsidRDefault="007912B5" w:rsidP="007912B5">
      <w:pPr>
        <w:pStyle w:val="NoSpacing"/>
      </w:pPr>
    </w:p>
    <w:p w:rsidR="007912B5" w:rsidRDefault="007912B5" w:rsidP="007912B5">
      <w:pPr>
        <w:pStyle w:val="NoSpacing"/>
        <w:rPr>
          <w:rStyle w:val="Strong"/>
          <w:rFonts w:ascii="Helvetica" w:hAnsi="Helvetica"/>
          <w:color w:val="000000"/>
          <w:shd w:val="clear" w:color="auto" w:fill="FFFFFF"/>
        </w:rPr>
      </w:pPr>
      <w:del w:id="100" w:author="Rupi Singh" w:date="2021-02-10T10:07:00Z">
        <w:r w:rsidDel="001B56C9">
          <w:rPr>
            <w:rStyle w:val="Strong"/>
            <w:rFonts w:ascii="Helvetica" w:hAnsi="Helvetica"/>
            <w:color w:val="000000"/>
            <w:shd w:val="clear" w:color="auto" w:fill="FFFFFF"/>
          </w:rPr>
          <w:delText>Use the following information on who or where to notify: </w:delText>
        </w:r>
        <w:r w:rsidDel="001B56C9">
          <w:rPr>
            <w:rStyle w:val="Strong"/>
            <w:rFonts w:ascii="Helvetica" w:hAnsi="Helvetica"/>
            <w:color w:val="000000"/>
            <w:shd w:val="clear" w:color="auto" w:fill="FFFFFF"/>
          </w:rPr>
          <w:fldChar w:fldCharType="begin"/>
        </w:r>
        <w:r w:rsidDel="001B56C9">
          <w:rPr>
            <w:rStyle w:val="Strong"/>
            <w:rFonts w:ascii="Helvetica" w:hAnsi="Helvetica"/>
            <w:color w:val="000000"/>
            <w:shd w:val="clear" w:color="auto" w:fill="FFFFFF"/>
          </w:rPr>
          <w:delInstrText xml:space="preserve"> HYPERLINK "mailto:finserv@treasurer.ca.gov" </w:delInstrText>
        </w:r>
        <w:r w:rsidDel="001B56C9">
          <w:rPr>
            <w:rStyle w:val="Strong"/>
            <w:rFonts w:ascii="Helvetica" w:hAnsi="Helvetica"/>
            <w:color w:val="000000"/>
            <w:shd w:val="clear" w:color="auto" w:fill="FFFFFF"/>
          </w:rPr>
          <w:fldChar w:fldCharType="separate"/>
        </w:r>
        <w:r w:rsidDel="001B56C9">
          <w:rPr>
            <w:rStyle w:val="Hyperlink"/>
            <w:rFonts w:ascii="Helvetica" w:hAnsi="Helvetica"/>
            <w:color w:val="0066AA"/>
            <w:shd w:val="clear" w:color="auto" w:fill="FFFFFF"/>
          </w:rPr>
          <w:delText>finserv@treasurer.ca.gov</w:delText>
        </w:r>
        <w:r w:rsidDel="001B56C9">
          <w:rPr>
            <w:rStyle w:val="Strong"/>
            <w:rFonts w:ascii="Helvetica" w:hAnsi="Helvetica"/>
            <w:color w:val="000000"/>
            <w:shd w:val="clear" w:color="auto" w:fill="FFFFFF"/>
          </w:rPr>
          <w:fldChar w:fldCharType="end"/>
        </w:r>
        <w:r w:rsidDel="001B56C9">
          <w:rPr>
            <w:rStyle w:val="Strong"/>
            <w:rFonts w:ascii="Helvetica" w:hAnsi="Helvetica"/>
            <w:color w:val="000000"/>
            <w:shd w:val="clear" w:color="auto" w:fill="FFFFFF"/>
          </w:rPr>
          <w:delText> OR call (916) 653-2917 OR CALNET (916) 453-2917</w:delText>
        </w:r>
      </w:del>
    </w:p>
    <w:p w:rsidR="007912B5" w:rsidRDefault="007912B5" w:rsidP="007912B5">
      <w:pPr>
        <w:rPr>
          <w:ins w:id="101" w:author="Doan, Anthony" w:date="2021-03-30T08:41:00Z"/>
          <w:rStyle w:val="Strong"/>
          <w:rFonts w:ascii="Helvetica" w:hAnsi="Helvetica"/>
          <w:color w:val="000000"/>
          <w:shd w:val="clear" w:color="auto" w:fill="FFFFFF"/>
        </w:rPr>
      </w:pPr>
      <w:ins w:id="102" w:author="Doan, Anthony" w:date="2021-03-30T08:41:00Z">
        <w:r>
          <w:rPr>
            <w:rStyle w:val="Strong"/>
            <w:rFonts w:ascii="Helvetica" w:hAnsi="Helvetica"/>
            <w:color w:val="000000"/>
            <w:shd w:val="clear" w:color="auto" w:fill="FFFFFF"/>
          </w:rPr>
          <w:t>EXCEPTION:</w:t>
        </w:r>
      </w:ins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0"/>
        <w:gridCol w:w="5021"/>
      </w:tblGrid>
      <w:tr w:rsidR="007912B5" w:rsidRPr="00360307" w:rsidTr="0067756C">
        <w:trPr>
          <w:trHeight w:val="568"/>
          <w:ins w:id="103" w:author="Doan, Anthony" w:date="2021-03-30T08:41:00Z"/>
        </w:trPr>
        <w:tc>
          <w:tcPr>
            <w:tcW w:w="43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12B5" w:rsidRDefault="007912B5" w:rsidP="0067756C">
            <w:pPr>
              <w:spacing w:after="0" w:line="240" w:lineRule="auto"/>
              <w:rPr>
                <w:ins w:id="104" w:author="Doan, Anthony" w:date="2021-03-30T08:41:00Z"/>
                <w:rFonts w:ascii="Helvetica" w:eastAsia="Times New Roman" w:hAnsi="Helvetica" w:cs="Times New Roman"/>
                <w:color w:val="000000"/>
                <w:szCs w:val="24"/>
              </w:rPr>
            </w:pPr>
            <w:ins w:id="105" w:author="Doan, Anthony" w:date="2021-03-30T08:41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State-Issued Items totaling $5 Million or greater: </w:t>
              </w:r>
            </w:ins>
          </w:p>
          <w:p w:rsidR="007912B5" w:rsidRPr="00BE72AF" w:rsidRDefault="007912B5" w:rsidP="0067756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ins w:id="106" w:author="Doan, Anthony" w:date="2021-03-30T08:41:00Z"/>
                <w:rFonts w:ascii="Helvetica" w:eastAsia="Times New Roman" w:hAnsi="Helvetica" w:cs="Times New Roman"/>
                <w:color w:val="000000"/>
                <w:szCs w:val="24"/>
              </w:rPr>
            </w:pPr>
            <w:ins w:id="107" w:author="Doan, Anthony" w:date="2021-03-30T08:41:00Z">
              <w:r w:rsidRPr="00BE72AF"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Controller’s warrants </w:t>
              </w:r>
            </w:ins>
          </w:p>
          <w:p w:rsidR="007912B5" w:rsidRDefault="007912B5" w:rsidP="0067756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ins w:id="108" w:author="Doan, Anthony" w:date="2021-03-30T08:41:00Z"/>
                <w:rFonts w:ascii="Helvetica" w:eastAsia="Times New Roman" w:hAnsi="Helvetica" w:cs="Times New Roman"/>
                <w:color w:val="000000"/>
                <w:szCs w:val="24"/>
              </w:rPr>
            </w:pPr>
            <w:ins w:id="109" w:author="Doan, Anthony" w:date="2021-03-30T08:41:00Z">
              <w:r w:rsidRPr="00BE72AF">
                <w:rPr>
                  <w:rFonts w:ascii="Helvetica" w:eastAsia="Times New Roman" w:hAnsi="Helvetica" w:cs="Times New Roman"/>
                  <w:color w:val="000000"/>
                  <w:szCs w:val="24"/>
                </w:rPr>
                <w:t>Agency Trust</w:t>
              </w:r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 checks</w:t>
              </w:r>
            </w:ins>
          </w:p>
          <w:p w:rsidR="007912B5" w:rsidRDefault="007912B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Helvetica" w:eastAsia="Times New Roman" w:hAnsi="Helvetica" w:cs="Times New Roman"/>
                <w:color w:val="000000"/>
                <w:szCs w:val="24"/>
              </w:rPr>
              <w:pPrChange w:id="110" w:author="Doan, Anthony" w:date="2021-03-30T08:54:00Z">
                <w:pPr>
                  <w:spacing w:after="0" w:line="240" w:lineRule="auto"/>
                </w:pPr>
              </w:pPrChange>
            </w:pPr>
            <w:ins w:id="111" w:author="Doan, Anthony" w:date="2021-03-30T08:41:00Z">
              <w:r w:rsidRPr="00BE72AF">
                <w:rPr>
                  <w:rFonts w:ascii="Helvetica" w:eastAsia="Times New Roman" w:hAnsi="Helvetica" w:cs="Times New Roman"/>
                  <w:color w:val="000000"/>
                  <w:szCs w:val="24"/>
                </w:rPr>
                <w:t xml:space="preserve">Office Revolving Fund </w:t>
              </w:r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checks</w:t>
              </w:r>
            </w:ins>
          </w:p>
          <w:p w:rsidR="007912B5" w:rsidRPr="0085214F" w:rsidRDefault="007912B5" w:rsidP="0067756C">
            <w:pPr>
              <w:spacing w:after="0" w:line="240" w:lineRule="auto"/>
              <w:rPr>
                <w:ins w:id="112" w:author="Doan, Anthony" w:date="2021-03-30T08:41:00Z"/>
                <w:rFonts w:ascii="Helvetica" w:eastAsia="Times New Roman" w:hAnsi="Helvetica" w:cs="Times New Roman"/>
                <w:color w:val="000000"/>
                <w:szCs w:val="24"/>
                <w:rPrChange w:id="113" w:author="Doan, Anthony" w:date="2021-03-30T08:54:00Z">
                  <w:rPr>
                    <w:ins w:id="114" w:author="Doan, Anthony" w:date="2021-03-30T08:41:00Z"/>
                  </w:rPr>
                </w:rPrChange>
              </w:rPr>
            </w:pPr>
          </w:p>
        </w:tc>
        <w:tc>
          <w:tcPr>
            <w:tcW w:w="5021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12B5" w:rsidRPr="00360307" w:rsidRDefault="007912B5" w:rsidP="0067756C">
            <w:pPr>
              <w:spacing w:after="0" w:line="240" w:lineRule="auto"/>
              <w:rPr>
                <w:ins w:id="115" w:author="Doan, Anthony" w:date="2021-03-30T08:41:00Z"/>
                <w:rFonts w:ascii="Helvetica" w:eastAsia="Times New Roman" w:hAnsi="Helvetica" w:cs="Times New Roman"/>
                <w:color w:val="000000"/>
                <w:szCs w:val="24"/>
              </w:rPr>
            </w:pPr>
            <w:ins w:id="116" w:author="Doan, Anthony" w:date="2021-03-30T08:41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See SAM section 8032.7</w:t>
              </w:r>
            </w:ins>
            <w:ins w:id="117" w:author="Singh, Rupi" w:date="2021-03-30T11:30:00Z">
              <w:r>
                <w:rPr>
                  <w:rFonts w:ascii="Helvetica" w:eastAsia="Times New Roman" w:hAnsi="Helvetica" w:cs="Times New Roman"/>
                  <w:color w:val="000000"/>
                  <w:szCs w:val="24"/>
                </w:rPr>
                <w:t>, Remitting of State Issued Items Totaling $5 Million or Greater.</w:t>
              </w:r>
            </w:ins>
          </w:p>
        </w:tc>
      </w:tr>
    </w:tbl>
    <w:p w:rsidR="00686667" w:rsidRPr="00230B8B" w:rsidRDefault="007912B5" w:rsidP="00850681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362700</wp:posOffset>
                </wp:positionH>
                <wp:positionV relativeFrom="paragraph">
                  <wp:posOffset>821690</wp:posOffset>
                </wp:positionV>
                <wp:extent cx="1162050" cy="504825"/>
                <wp:effectExtent l="0" t="0" r="0" b="9525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62050" cy="504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85000"/>
                            </a:sysClr>
                          </a:solidFill>
                        </a:ln>
                      </wps:spPr>
                      <wps:txbx>
                        <w:txbxContent>
                          <w:p w:rsidR="007912B5" w:rsidRDefault="007912B5" w:rsidP="007912B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RS 04</w:t>
                            </w:r>
                            <w:r w:rsidRPr="00F224EB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1/</w:t>
                            </w:r>
                            <w:r w:rsidRPr="00F224EB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2021</w:t>
                            </w:r>
                          </w:p>
                          <w:p w:rsidR="00547390" w:rsidRPr="00F224EB" w:rsidRDefault="00547390" w:rsidP="007912B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LH 04/01/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01pt;margin-top:64.7pt;width:91.5pt;height:39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" fillcolor="window" strokecolor="#d9d9d9" strokeweight=".5pt">
                <v:path arrowok="t"/>
                <v:textbox>
                  <w:txbxContent>
                    <w:p w:rsidR="007912B5" w:rsidRDefault="007912B5" w:rsidP="007912B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RS 04</w:t>
                      </w:r>
                      <w:r w:rsidRPr="00F224EB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01/</w:t>
                      </w:r>
                      <w:r w:rsidRPr="00F224EB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2021</w:t>
                      </w:r>
                    </w:p>
                    <w:p w:rsidR="00547390" w:rsidRPr="00F224EB" w:rsidRDefault="00547390" w:rsidP="007912B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LH 04/01/202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686667" w:rsidRPr="00230B8B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2B5" w:rsidRDefault="007912B5">
      <w:r>
        <w:separator/>
      </w:r>
    </w:p>
  </w:endnote>
  <w:endnote w:type="continuationSeparator" w:id="0">
    <w:p w:rsidR="007912B5" w:rsidRDefault="00791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2B5" w:rsidRDefault="007912B5">
      <w:r>
        <w:separator/>
      </w:r>
    </w:p>
  </w:footnote>
  <w:footnote w:type="continuationSeparator" w:id="0">
    <w:p w:rsidR="007912B5" w:rsidRDefault="007912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274CC"/>
    <w:multiLevelType w:val="hybridMultilevel"/>
    <w:tmpl w:val="C996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Singh, Rupi">
    <w15:presenceInfo w15:providerId="AD" w15:userId="S-1-5-21-2018394313-652884422-1811762917-12513"/>
  </w15:person>
  <w15:person w15:author="Doan, Anthony">
    <w15:presenceInfo w15:providerId="AD" w15:userId="S-1-5-21-2018394313-652884422-1811762917-19128"/>
  </w15:person>
  <w15:person w15:author="Hernandez, Lorraine">
    <w15:presenceInfo w15:providerId="AD" w15:userId="S-1-5-21-2018394313-652884422-1811762917-68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jM3NDAxMTI0tjRX0lEKTi0uzszPAykwrgUA+bzHFiwAAAA="/>
  </w:docVars>
  <w:rsids>
    <w:rsidRoot w:val="007912B5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390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12B5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2929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75DC0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32BEE52B-0C42-4376-A844-DC9DB4B92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2B5"/>
    <w:pPr>
      <w:spacing w:after="160" w:line="259" w:lineRule="auto"/>
    </w:pPr>
    <w:rPr>
      <w:rFonts w:ascii="Arial" w:hAnsi="Arial" w:cs="Arial"/>
      <w:sz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character" w:styleId="Hyperlink">
    <w:name w:val="Hyperlink"/>
    <w:basedOn w:val="DefaultParagraphFont"/>
    <w:uiPriority w:val="99"/>
    <w:unhideWhenUsed/>
    <w:rsid w:val="007912B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easurer.ca.gov/inside/divisions/ctsmd/index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treasurer.c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494970-51B6-4500-BA48-FB26A8B60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Rupi</dc:creator>
  <cp:keywords/>
  <dc:description/>
  <cp:lastModifiedBy>Singh, Rupi</cp:lastModifiedBy>
  <cp:revision>2</cp:revision>
  <cp:lastPrinted>2004-11-15T20:06:00Z</cp:lastPrinted>
  <dcterms:created xsi:type="dcterms:W3CDTF">2021-04-01T19:09:00Z</dcterms:created>
  <dcterms:modified xsi:type="dcterms:W3CDTF">2021-04-01T19:09:00Z</dcterms:modified>
</cp:coreProperties>
</file>